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596FE" w14:textId="525077E8" w:rsidR="00891AE9" w:rsidRPr="002435E3" w:rsidRDefault="000B3669" w:rsidP="00AD4A1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b/>
          <w:sz w:val="20"/>
          <w:szCs w:val="20"/>
        </w:rPr>
      </w:pPr>
      <w:r w:rsidRPr="002435E3">
        <w:rPr>
          <w:rFonts w:ascii="Times New Roman" w:hAnsi="Times New Roman" w:cs="Times New Roman"/>
          <w:b/>
          <w:sz w:val="20"/>
          <w:szCs w:val="20"/>
        </w:rPr>
        <w:t xml:space="preserve">Járműmérnöki alapszak </w:t>
      </w:r>
      <w:r w:rsidR="00200985">
        <w:rPr>
          <w:rFonts w:ascii="Times New Roman" w:hAnsi="Times New Roman" w:cs="Times New Roman"/>
          <w:b/>
          <w:sz w:val="20"/>
          <w:szCs w:val="20"/>
        </w:rPr>
        <w:t>Autóbusz és haszonjármű specializáció</w:t>
      </w:r>
    </w:p>
    <w:p w14:paraId="227EB818" w14:textId="77777777" w:rsidR="000B3669" w:rsidRPr="002435E3" w:rsidRDefault="000B3669" w:rsidP="00AD4A1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6"/>
        <w:gridCol w:w="4536"/>
      </w:tblGrid>
      <w:tr w:rsidR="000B3669" w:rsidRPr="002435E3" w14:paraId="6114CDCF" w14:textId="77777777" w:rsidTr="00CD3105">
        <w:tc>
          <w:tcPr>
            <w:tcW w:w="368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2A34F8" w14:textId="77777777" w:rsidR="000B3669" w:rsidRPr="002435E3" w:rsidRDefault="000B366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. záróvizsgatárgy neve: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3EFA4A" w14:textId="77777777" w:rsidR="000B3669" w:rsidRPr="002435E3" w:rsidRDefault="000B366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Járműgyártás- és technológia</w:t>
            </w:r>
          </w:p>
        </w:tc>
      </w:tr>
      <w:tr w:rsidR="000B3669" w:rsidRPr="002435E3" w14:paraId="064EEF4D" w14:textId="77777777" w:rsidTr="00CD3105">
        <w:tc>
          <w:tcPr>
            <w:tcW w:w="36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2871BC" w14:textId="77777777" w:rsidR="000B3669" w:rsidRPr="002435E3" w:rsidRDefault="000B366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1. összetevő tantárgy neve: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03CF3" w14:textId="77777777" w:rsidR="000B3669" w:rsidRPr="002435E3" w:rsidRDefault="000B366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Járműipari anyagtechnológiák</w:t>
            </w:r>
          </w:p>
        </w:tc>
      </w:tr>
      <w:tr w:rsidR="000B3669" w:rsidRPr="002435E3" w14:paraId="4678C360" w14:textId="77777777" w:rsidTr="00CD3105">
        <w:tc>
          <w:tcPr>
            <w:tcW w:w="36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3F1938" w14:textId="77777777" w:rsidR="000B3669" w:rsidRPr="002435E3" w:rsidRDefault="000B366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2. összetevő tantárgy neve: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72E52" w14:textId="77777777" w:rsidR="000B3669" w:rsidRPr="002435E3" w:rsidRDefault="000B366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Járműgyártás és szerelés</w:t>
            </w:r>
          </w:p>
        </w:tc>
      </w:tr>
      <w:tr w:rsidR="000B3669" w:rsidRPr="002435E3" w14:paraId="38B93786" w14:textId="77777777" w:rsidTr="00CD3105">
        <w:tc>
          <w:tcPr>
            <w:tcW w:w="36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EC0D92" w14:textId="77777777" w:rsidR="000B3669" w:rsidRPr="002435E3" w:rsidRDefault="000B366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3. összetevő tantárgy neve: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D16FC1" w14:textId="77777777" w:rsidR="000B3669" w:rsidRPr="002435E3" w:rsidRDefault="000B366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Szerszámgépek, célgépek és ipari robotok</w:t>
            </w:r>
          </w:p>
        </w:tc>
      </w:tr>
      <w:tr w:rsidR="000B3669" w:rsidRPr="002435E3" w14:paraId="3E4B94FC" w14:textId="77777777" w:rsidTr="00CD3105">
        <w:tc>
          <w:tcPr>
            <w:tcW w:w="36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93E5A0" w14:textId="77777777" w:rsidR="000B3669" w:rsidRPr="002435E3" w:rsidRDefault="000B366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1. záróvizsgatárgy felelőse: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CEBB7" w14:textId="3DEF5DC8" w:rsidR="000B3669" w:rsidRPr="002435E3" w:rsidRDefault="000B366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r w:rsidR="00627F9D" w:rsidRPr="00627F9D">
              <w:rPr>
                <w:rFonts w:ascii="Times New Roman" w:eastAsia="Times New Roman" w:hAnsi="Times New Roman" w:cs="Times New Roman"/>
                <w:sz w:val="20"/>
                <w:szCs w:val="20"/>
              </w:rPr>
              <w:t>Hegedűs György</w:t>
            </w:r>
          </w:p>
        </w:tc>
      </w:tr>
    </w:tbl>
    <w:p w14:paraId="75D6F67B" w14:textId="77777777" w:rsidR="000B3669" w:rsidRPr="002435E3" w:rsidRDefault="000B3669" w:rsidP="00AD4A1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6"/>
        <w:gridCol w:w="4536"/>
      </w:tblGrid>
      <w:tr w:rsidR="00891AE9" w:rsidRPr="002435E3" w14:paraId="51848A7D" w14:textId="77777777" w:rsidTr="00891AE9">
        <w:tc>
          <w:tcPr>
            <w:tcW w:w="368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7689C" w14:textId="77777777" w:rsidR="00891AE9" w:rsidRPr="002435E3" w:rsidRDefault="00891AE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. záróvizsgatárgy neve: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14F194" w14:textId="77777777" w:rsidR="00891AE9" w:rsidRPr="002435E3" w:rsidRDefault="00891AE9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Járműszerkezetek</w:t>
            </w:r>
          </w:p>
        </w:tc>
      </w:tr>
      <w:tr w:rsidR="00891AE9" w:rsidRPr="002435E3" w14:paraId="045FEF42" w14:textId="77777777" w:rsidTr="00891AE9">
        <w:tc>
          <w:tcPr>
            <w:tcW w:w="36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1C170" w14:textId="77777777" w:rsidR="00891AE9" w:rsidRPr="002435E3" w:rsidRDefault="00891AE9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1. összetevő tantárgy neve: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D255" w14:textId="77777777" w:rsidR="00891AE9" w:rsidRPr="002435E3" w:rsidRDefault="00891AE9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Hajtástechnika</w:t>
            </w:r>
          </w:p>
        </w:tc>
      </w:tr>
      <w:tr w:rsidR="00891AE9" w:rsidRPr="002435E3" w14:paraId="195F906D" w14:textId="77777777" w:rsidTr="00891AE9">
        <w:tc>
          <w:tcPr>
            <w:tcW w:w="36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A6B80" w14:textId="77777777" w:rsidR="00891AE9" w:rsidRPr="002435E3" w:rsidRDefault="00891AE9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2. összetevő tantárgy neve: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AAF400" w14:textId="77777777" w:rsidR="00891AE9" w:rsidRPr="002435E3" w:rsidRDefault="00891AE9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Jármű vázszerkezetek II.</w:t>
            </w:r>
          </w:p>
        </w:tc>
      </w:tr>
      <w:tr w:rsidR="00891AE9" w:rsidRPr="002435E3" w14:paraId="6D7D5B16" w14:textId="77777777" w:rsidTr="00891AE9">
        <w:tc>
          <w:tcPr>
            <w:tcW w:w="36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3452B5" w14:textId="0D747AB0" w:rsidR="00891AE9" w:rsidRPr="002435E3" w:rsidRDefault="00891AE9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3. összetevő tantárgy neve: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5AA92" w14:textId="77777777" w:rsidR="00891AE9" w:rsidRPr="002435E3" w:rsidRDefault="00891AE9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Belsőégésű motorok</w:t>
            </w:r>
          </w:p>
        </w:tc>
      </w:tr>
      <w:tr w:rsidR="00891AE9" w:rsidRPr="002435E3" w14:paraId="04013CE1" w14:textId="77777777" w:rsidTr="00891AE9">
        <w:tc>
          <w:tcPr>
            <w:tcW w:w="36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9908CC" w14:textId="77777777" w:rsidR="00891AE9" w:rsidRPr="002435E3" w:rsidRDefault="00891AE9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2. záróvizsgatárgy felelőse: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37CA2" w14:textId="77777777" w:rsidR="00891AE9" w:rsidRPr="002435E3" w:rsidRDefault="00891AE9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</w:rPr>
              <w:t>Dr. Jármai Károly</w:t>
            </w:r>
          </w:p>
        </w:tc>
      </w:tr>
    </w:tbl>
    <w:p w14:paraId="60959F19" w14:textId="77777777" w:rsidR="00891AE9" w:rsidRPr="002435E3" w:rsidRDefault="00891AE9" w:rsidP="00AD4A1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6"/>
        <w:gridCol w:w="4536"/>
      </w:tblGrid>
      <w:tr w:rsidR="004B44CB" w:rsidRPr="002435E3" w14:paraId="353B197D" w14:textId="77777777" w:rsidTr="004B44CB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C429E" w14:textId="77777777" w:rsidR="004B44CB" w:rsidRPr="002435E3" w:rsidRDefault="004B44CB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u-HU"/>
              </w:rPr>
              <w:t>3. záróvizsgatárgy neve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4A281" w14:textId="77777777" w:rsidR="004B44CB" w:rsidRPr="002435E3" w:rsidRDefault="004B44CB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u-HU"/>
              </w:rPr>
              <w:t>Járműelektronika</w:t>
            </w:r>
          </w:p>
        </w:tc>
      </w:tr>
      <w:tr w:rsidR="004B44CB" w:rsidRPr="002435E3" w14:paraId="7E433488" w14:textId="77777777" w:rsidTr="004B44CB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D9618" w14:textId="77777777" w:rsidR="004B44CB" w:rsidRPr="002435E3" w:rsidRDefault="004B44CB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  <w:t>1. összetevő tantárgy neve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3EDB6" w14:textId="77777777" w:rsidR="004B44CB" w:rsidRPr="002435E3" w:rsidRDefault="004B44CB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  <w:t>Autóvillamosság, autóelektronika</w:t>
            </w:r>
          </w:p>
        </w:tc>
      </w:tr>
      <w:tr w:rsidR="004B44CB" w:rsidRPr="002435E3" w14:paraId="7D58245D" w14:textId="77777777" w:rsidTr="004B44CB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3484E" w14:textId="77777777" w:rsidR="004B44CB" w:rsidRPr="002435E3" w:rsidRDefault="004B44CB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  <w:t>2. összetevő tantárgy neve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9BEC3" w14:textId="77777777" w:rsidR="004B44CB" w:rsidRPr="002435E3" w:rsidRDefault="004B44CB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  <w:t>Irányítástechnika</w:t>
            </w:r>
          </w:p>
        </w:tc>
      </w:tr>
      <w:tr w:rsidR="004B44CB" w:rsidRPr="002435E3" w14:paraId="0C61D065" w14:textId="77777777" w:rsidTr="004B44CB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808C9" w14:textId="28610B3B" w:rsidR="004B44CB" w:rsidRPr="002435E3" w:rsidRDefault="004B44CB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  <w:t>3. összetevő tantárgy neve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5CA61" w14:textId="77777777" w:rsidR="004B44CB" w:rsidRPr="002435E3" w:rsidRDefault="004B44CB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  <w:t>Járműipari kommunikációs rendszerek</w:t>
            </w:r>
          </w:p>
        </w:tc>
      </w:tr>
      <w:tr w:rsidR="004B44CB" w:rsidRPr="002435E3" w14:paraId="76DC91CF" w14:textId="77777777" w:rsidTr="004B44CB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1D72D" w14:textId="77777777" w:rsidR="004B44CB" w:rsidRPr="002435E3" w:rsidRDefault="004B44CB" w:rsidP="00AD4A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 w:rsidRPr="002435E3"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  <w:t>3. záróvizsgatárgy felelőse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89C2F" w14:textId="6113D9D6" w:rsidR="004B44CB" w:rsidRPr="002435E3" w:rsidRDefault="0037449B" w:rsidP="00AD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u-HU"/>
              </w:rPr>
              <w:t>Dr. Bodnár István</w:t>
            </w:r>
          </w:p>
        </w:tc>
      </w:tr>
    </w:tbl>
    <w:p w14:paraId="2B614234" w14:textId="77777777" w:rsidR="008A6E5C" w:rsidRDefault="008A6E5C" w:rsidP="00823BA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051F02E1" w14:textId="0A17A83A" w:rsidR="009D3E2B" w:rsidRDefault="009D3E2B" w:rsidP="009D3E2B">
      <w:pPr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 szakirány célja, hogy a hallgatók megismerjék az autóbusz és haszonjárművek tervezésének, gyártásának és üzemeltetésének elméleti és gyakorlati alapjait</w:t>
      </w:r>
      <w:r w:rsidR="0035725A">
        <w:rPr>
          <w:rFonts w:ascii="Arial" w:hAnsi="Arial" w:cs="Arial"/>
          <w:color w:val="000000"/>
        </w:rPr>
        <w:t>, műszaki előírásait</w:t>
      </w:r>
      <w:r>
        <w:rPr>
          <w:rFonts w:ascii="Arial" w:hAnsi="Arial" w:cs="Arial"/>
          <w:color w:val="000000"/>
        </w:rPr>
        <w:t xml:space="preserve">. Milyen feladatokkal, milyen fő problémákkal kerülhetnek szembe. A járműszerkezeteknél szerepel a vázszerkezet, a hajtástechnika és a belsőégésű motorok. A járműelektronikánál az autóvillamosság, az irányítástechnika és a kommunikációs rendszerek. A járműgyártásnál az anyagtechnológiák, a gyártás, szerelés és a </w:t>
      </w:r>
      <w:proofErr w:type="gramStart"/>
      <w:r>
        <w:rPr>
          <w:rFonts w:ascii="Arial" w:hAnsi="Arial" w:cs="Arial"/>
          <w:color w:val="000000"/>
        </w:rPr>
        <w:t>robotok</w:t>
      </w:r>
      <w:proofErr w:type="gramEnd"/>
      <w:r>
        <w:rPr>
          <w:rFonts w:ascii="Arial" w:hAnsi="Arial" w:cs="Arial"/>
          <w:color w:val="000000"/>
        </w:rPr>
        <w:t xml:space="preserve"> valamint célgépek. </w:t>
      </w:r>
    </w:p>
    <w:p w14:paraId="11BE30E8" w14:textId="77777777" w:rsidR="009D3E2B" w:rsidRPr="002435E3" w:rsidRDefault="009D3E2B" w:rsidP="009D3E2B">
      <w:pPr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Arial" w:hAnsi="Arial" w:cs="Arial"/>
          <w:color w:val="000000"/>
        </w:rPr>
        <w:t>Az egyes tárgyak (záróvizsgatárgyak) ezen cél elérését teszik lehetővé mérnöki szinten.</w:t>
      </w:r>
    </w:p>
    <w:p w14:paraId="132171FF" w14:textId="77777777" w:rsidR="009D3E2B" w:rsidRPr="002435E3" w:rsidRDefault="009D3E2B" w:rsidP="00823BA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sectPr w:rsidR="009D3E2B" w:rsidRPr="002435E3" w:rsidSect="00427A9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roid Sans Fallback">
    <w:charset w:val="01"/>
    <w:family w:val="auto"/>
    <w:pitch w:val="variable"/>
  </w:font>
  <w:font w:name="FreeSans">
    <w:charset w:val="01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B2093"/>
    <w:multiLevelType w:val="hybridMultilevel"/>
    <w:tmpl w:val="DC401ADA"/>
    <w:lvl w:ilvl="0" w:tplc="040E000F">
      <w:start w:val="1"/>
      <w:numFmt w:val="decimal"/>
      <w:lvlText w:val="%1."/>
      <w:lvlJc w:val="left"/>
      <w:pPr>
        <w:ind w:left="928" w:hanging="360"/>
      </w:pPr>
      <w:rPr>
        <w:rFonts w:hint="default"/>
        <w:color w:val="201F1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231FC"/>
    <w:multiLevelType w:val="hybridMultilevel"/>
    <w:tmpl w:val="3F46AFB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208AF"/>
    <w:multiLevelType w:val="hybridMultilevel"/>
    <w:tmpl w:val="A32A271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354B04"/>
    <w:multiLevelType w:val="hybridMultilevel"/>
    <w:tmpl w:val="33AA849A"/>
    <w:lvl w:ilvl="0" w:tplc="E78465E4">
      <w:start w:val="1"/>
      <w:numFmt w:val="decimal"/>
      <w:lvlText w:val="%1."/>
      <w:lvlJc w:val="left"/>
      <w:pPr>
        <w:ind w:left="928" w:hanging="360"/>
      </w:pPr>
      <w:rPr>
        <w:rFonts w:ascii="Segoe UI" w:hAnsi="Segoe UI" w:cs="Segoe UI" w:hint="default"/>
        <w:color w:val="201F1E"/>
      </w:rPr>
    </w:lvl>
    <w:lvl w:ilvl="1" w:tplc="040E0019" w:tentative="1">
      <w:start w:val="1"/>
      <w:numFmt w:val="lowerLetter"/>
      <w:lvlText w:val="%2."/>
      <w:lvlJc w:val="left"/>
      <w:pPr>
        <w:ind w:left="1724" w:hanging="360"/>
      </w:pPr>
    </w:lvl>
    <w:lvl w:ilvl="2" w:tplc="040E001B" w:tentative="1">
      <w:start w:val="1"/>
      <w:numFmt w:val="lowerRoman"/>
      <w:lvlText w:val="%3."/>
      <w:lvlJc w:val="right"/>
      <w:pPr>
        <w:ind w:left="2444" w:hanging="180"/>
      </w:pPr>
    </w:lvl>
    <w:lvl w:ilvl="3" w:tplc="040E000F" w:tentative="1">
      <w:start w:val="1"/>
      <w:numFmt w:val="decimal"/>
      <w:lvlText w:val="%4."/>
      <w:lvlJc w:val="left"/>
      <w:pPr>
        <w:ind w:left="3164" w:hanging="360"/>
      </w:pPr>
    </w:lvl>
    <w:lvl w:ilvl="4" w:tplc="040E0019" w:tentative="1">
      <w:start w:val="1"/>
      <w:numFmt w:val="lowerLetter"/>
      <w:lvlText w:val="%5."/>
      <w:lvlJc w:val="left"/>
      <w:pPr>
        <w:ind w:left="3884" w:hanging="360"/>
      </w:pPr>
    </w:lvl>
    <w:lvl w:ilvl="5" w:tplc="040E001B" w:tentative="1">
      <w:start w:val="1"/>
      <w:numFmt w:val="lowerRoman"/>
      <w:lvlText w:val="%6."/>
      <w:lvlJc w:val="right"/>
      <w:pPr>
        <w:ind w:left="4604" w:hanging="180"/>
      </w:pPr>
    </w:lvl>
    <w:lvl w:ilvl="6" w:tplc="040E000F" w:tentative="1">
      <w:start w:val="1"/>
      <w:numFmt w:val="decimal"/>
      <w:lvlText w:val="%7."/>
      <w:lvlJc w:val="left"/>
      <w:pPr>
        <w:ind w:left="5324" w:hanging="360"/>
      </w:pPr>
    </w:lvl>
    <w:lvl w:ilvl="7" w:tplc="040E0019" w:tentative="1">
      <w:start w:val="1"/>
      <w:numFmt w:val="lowerLetter"/>
      <w:lvlText w:val="%8."/>
      <w:lvlJc w:val="left"/>
      <w:pPr>
        <w:ind w:left="6044" w:hanging="360"/>
      </w:pPr>
    </w:lvl>
    <w:lvl w:ilvl="8" w:tplc="040E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52FD74F5"/>
    <w:multiLevelType w:val="hybridMultilevel"/>
    <w:tmpl w:val="543606E0"/>
    <w:lvl w:ilvl="0" w:tplc="E78465E4">
      <w:start w:val="1"/>
      <w:numFmt w:val="decimal"/>
      <w:lvlText w:val="%1."/>
      <w:lvlJc w:val="left"/>
      <w:pPr>
        <w:ind w:left="644" w:hanging="360"/>
      </w:pPr>
      <w:rPr>
        <w:rFonts w:ascii="Segoe UI" w:hAnsi="Segoe UI" w:cs="Segoe UI" w:hint="default"/>
        <w:color w:val="201F1E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65B34CEB"/>
    <w:multiLevelType w:val="hybridMultilevel"/>
    <w:tmpl w:val="28827AF8"/>
    <w:lvl w:ilvl="0" w:tplc="7CB48B9E">
      <w:start w:val="1"/>
      <w:numFmt w:val="decimal"/>
      <w:lvlText w:val="%1."/>
      <w:lvlJc w:val="left"/>
      <w:pPr>
        <w:ind w:left="928" w:hanging="360"/>
      </w:pPr>
      <w:rPr>
        <w:rFonts w:ascii="Segoe UI" w:hAnsi="Segoe UI" w:cs="Segoe UI" w:hint="default"/>
        <w:color w:val="201F1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0856C6"/>
    <w:multiLevelType w:val="hybridMultilevel"/>
    <w:tmpl w:val="39C4649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96228363">
    <w:abstractNumId w:val="4"/>
  </w:num>
  <w:num w:numId="2" w16cid:durableId="1663847029">
    <w:abstractNumId w:val="3"/>
  </w:num>
  <w:num w:numId="3" w16cid:durableId="1907567334">
    <w:abstractNumId w:val="5"/>
  </w:num>
  <w:num w:numId="4" w16cid:durableId="2128961307">
    <w:abstractNumId w:val="0"/>
  </w:num>
  <w:num w:numId="5" w16cid:durableId="723407147">
    <w:abstractNumId w:val="2"/>
  </w:num>
  <w:num w:numId="6" w16cid:durableId="16191449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479927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rEwtLAwMjE2NjdR0lEKTi0uzszPAykwrQUA5PBOsSwAAAA="/>
  </w:docVars>
  <w:rsids>
    <w:rsidRoot w:val="00E63E05"/>
    <w:rsid w:val="00041F2F"/>
    <w:rsid w:val="000B3669"/>
    <w:rsid w:val="000D78E9"/>
    <w:rsid w:val="00154F46"/>
    <w:rsid w:val="00185C7C"/>
    <w:rsid w:val="00200985"/>
    <w:rsid w:val="002435E3"/>
    <w:rsid w:val="002D41DF"/>
    <w:rsid w:val="002D7AEC"/>
    <w:rsid w:val="00356BF6"/>
    <w:rsid w:val="0035725A"/>
    <w:rsid w:val="0037328E"/>
    <w:rsid w:val="0037449B"/>
    <w:rsid w:val="00427A95"/>
    <w:rsid w:val="00477407"/>
    <w:rsid w:val="004B44CB"/>
    <w:rsid w:val="00512AB3"/>
    <w:rsid w:val="005B0D53"/>
    <w:rsid w:val="00627F9D"/>
    <w:rsid w:val="00687DDD"/>
    <w:rsid w:val="006E7483"/>
    <w:rsid w:val="00756A1B"/>
    <w:rsid w:val="00823BA5"/>
    <w:rsid w:val="00891AE9"/>
    <w:rsid w:val="008A6E5C"/>
    <w:rsid w:val="008B4C01"/>
    <w:rsid w:val="00936739"/>
    <w:rsid w:val="0094239B"/>
    <w:rsid w:val="009D3E2B"/>
    <w:rsid w:val="00AD4A16"/>
    <w:rsid w:val="00B353A8"/>
    <w:rsid w:val="00D662E6"/>
    <w:rsid w:val="00D70522"/>
    <w:rsid w:val="00DA3480"/>
    <w:rsid w:val="00E63E05"/>
    <w:rsid w:val="00E67D5E"/>
    <w:rsid w:val="00E93EEC"/>
    <w:rsid w:val="00F83BBE"/>
    <w:rsid w:val="00F906C8"/>
    <w:rsid w:val="00FD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FCFCB"/>
  <w15:chartTrackingRefBased/>
  <w15:docId w15:val="{99B85791-3163-42FC-B87B-C2F32CE5D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E63E05"/>
    <w:pPr>
      <w:ind w:left="720"/>
      <w:contextualSpacing/>
    </w:p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E67D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E67D5E"/>
    <w:rPr>
      <w:rFonts w:ascii="Courier New" w:eastAsia="Times New Roman" w:hAnsi="Courier New" w:cs="Courier New"/>
      <w:sz w:val="20"/>
      <w:szCs w:val="20"/>
      <w:lang w:eastAsia="hu-HU"/>
    </w:rPr>
  </w:style>
  <w:style w:type="paragraph" w:styleId="Szvegtrzs">
    <w:name w:val="Body Text"/>
    <w:basedOn w:val="Norml"/>
    <w:link w:val="SzvegtrzsChar"/>
    <w:semiHidden/>
    <w:unhideWhenUsed/>
    <w:rsid w:val="00936739"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kern w:val="2"/>
      <w:sz w:val="24"/>
      <w:szCs w:val="24"/>
      <w:lang w:eastAsia="zh-CN" w:bidi="hi-IN"/>
    </w:rPr>
  </w:style>
  <w:style w:type="character" w:customStyle="1" w:styleId="SzvegtrzsChar">
    <w:name w:val="Szövegtörzs Char"/>
    <w:basedOn w:val="Bekezdsalapbettpusa"/>
    <w:link w:val="Szvegtrzs"/>
    <w:semiHidden/>
    <w:rsid w:val="00936739"/>
    <w:rPr>
      <w:rFonts w:ascii="Liberation Serif" w:eastAsia="Droid Sans Fallback" w:hAnsi="Liberation Serif" w:cs="FreeSans"/>
      <w:kern w:val="2"/>
      <w:sz w:val="24"/>
      <w:szCs w:val="24"/>
      <w:lang w:eastAsia="zh-CN" w:bidi="hi-IN"/>
    </w:rPr>
  </w:style>
  <w:style w:type="paragraph" w:styleId="NormlWeb">
    <w:name w:val="Normal (Web)"/>
    <w:basedOn w:val="Norml"/>
    <w:uiPriority w:val="99"/>
    <w:semiHidden/>
    <w:unhideWhenUsed/>
    <w:rsid w:val="008A6E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0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8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64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E670D-974D-4075-8D5C-BD24999A4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273</Characters>
  <Application>Microsoft Office Word</Application>
  <DocSecurity>4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yörgy Takács</dc:creator>
  <cp:keywords/>
  <dc:description/>
  <cp:lastModifiedBy>Molnár Zsuzsa</cp:lastModifiedBy>
  <cp:revision>2</cp:revision>
  <cp:lastPrinted>2021-11-30T11:59:00Z</cp:lastPrinted>
  <dcterms:created xsi:type="dcterms:W3CDTF">2024-03-01T12:21:00Z</dcterms:created>
  <dcterms:modified xsi:type="dcterms:W3CDTF">2024-03-01T12:21:00Z</dcterms:modified>
</cp:coreProperties>
</file>